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60B83" w14:textId="77777777" w:rsidR="00DF15D7" w:rsidRDefault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927698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nnex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1/A</w:t>
      </w:r>
    </w:p>
    <w:p w14:paraId="0CA47470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1C13A9FB" w14:textId="77777777" w:rsidR="00DF15D7" w:rsidRDefault="00B40CED">
      <w:pPr>
        <w:spacing w:after="60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3458D4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Pre-admission (registration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) request </w:t>
      </w:r>
      <w:r w:rsidRPr="003458D4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for a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 clinical trial</w:t>
      </w:r>
    </w:p>
    <w:p w14:paraId="396CCBFD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4528"/>
      </w:tblGrid>
      <w:tr w:rsidR="00591927" w:rsidRPr="00591927" w14:paraId="60592C53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DA7F88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Investigato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1824307585"/>
            <w:placeholder>
              <w:docPart w:val="DefaultPlaceholder_-1854013440"/>
            </w:placeholder>
            <w:showingPlcHdr/>
          </w:sdtPr>
          <w:sdtContent>
            <w:permStart w:id="1845719670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25B36FB" w14:textId="69316D98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845719670" w:displacedByCustomXml="next"/>
          </w:sdtContent>
        </w:sdt>
      </w:tr>
      <w:tr w:rsidR="00591927" w:rsidRPr="00591927" w14:paraId="6DFEC3C6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0650A1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Test sit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35510033"/>
            <w:placeholder>
              <w:docPart w:val="1ACE064195004F9FAD4BF2A737170B8F"/>
            </w:placeholder>
          </w:sdtPr>
          <w:sdtContent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eastAsia="hu-HU"/>
                </w:rPr>
                <w:id w:val="1648551943"/>
                <w:placeholder>
                  <w:docPart w:val="FDB6D417C9294719AB426767D99087BC"/>
                </w:placeholder>
                <w:showingPlcHdr/>
              </w:sdtPr>
              <w:sdtContent>
                <w:permStart w:id="1781425868" w:edGrp="everyone" w:displacedByCustomXml="prev"/>
                <w:tc>
                  <w:tcPr>
                    <w:tcW w:w="4530" w:type="dxa"/>
                    <w:tcBorders>
                      <w:top w:val="single" w:sz="6" w:space="0" w:color="auto"/>
                      <w:left w:val="single" w:sz="6" w:space="0" w:color="auto"/>
                      <w:bottom w:val="single" w:sz="6" w:space="0" w:color="auto"/>
                      <w:right w:val="single" w:sz="6" w:space="0" w:color="auto"/>
                    </w:tcBorders>
                    <w:shd w:val="clear" w:color="auto" w:fill="auto"/>
                    <w:hideMark/>
                  </w:tcPr>
                  <w:p w14:paraId="05502096" w14:textId="34CF42B7" w:rsidR="00591927" w:rsidRPr="00591927" w:rsidRDefault="00BA7277" w:rsidP="00591927">
                    <w:pPr>
                      <w:spacing w:after="0" w:line="240" w:lineRule="auto"/>
                      <w:jc w:val="both"/>
                      <w:textAlignment w:val="baseline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  <w:lang w:eastAsia="hu-HU"/>
                      </w:rPr>
                    </w:pPr>
                    <w:r w:rsidRPr="00C76D0B">
                      <w:rPr>
                        <w:rStyle w:val="Helyrzszveg"/>
                      </w:rPr>
                      <w:t>Szöveg beírásához kattintson vagy koppintson ide.</w:t>
                    </w:r>
                  </w:p>
                </w:tc>
                <w:permEnd w:id="1781425868" w:displacedByCustomXml="next"/>
              </w:sdtContent>
            </w:sdt>
          </w:sdtContent>
        </w:sdt>
      </w:tr>
      <w:tr w:rsidR="00591927" w:rsidRPr="00591927" w14:paraId="2FF4259C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A9865A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Name of the contact person of the investigato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995021534"/>
            <w:placeholder>
              <w:docPart w:val="E978AB617E63476FB977A30C088BA15B"/>
            </w:placeholder>
            <w:showingPlcHdr/>
          </w:sdtPr>
          <w:sdtContent>
            <w:permStart w:id="2100975915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F941B9D" w14:textId="5DD83C19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2100975915" w:displacedByCustomXml="next"/>
          </w:sdtContent>
        </w:sdt>
      </w:tr>
      <w:tr w:rsidR="00591927" w:rsidRPr="00591927" w14:paraId="3D223F3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53A7C4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Telephone number of the contact person of the investigator: 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232892780"/>
            <w:placeholder>
              <w:docPart w:val="E2D69DFC8CAE4EA682B6F13A18012FD4"/>
            </w:placeholder>
            <w:showingPlcHdr/>
          </w:sdtPr>
          <w:sdtContent>
            <w:permStart w:id="1393327984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5857D8BA" w14:textId="343CD7C3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393327984" w:displacedByCustomXml="next"/>
          </w:sdtContent>
        </w:sdt>
      </w:tr>
      <w:tr w:rsidR="00591927" w:rsidRPr="00591927" w14:paraId="42D6DFF6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DF4305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Contact email address of the investigato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138429488"/>
            <w:placeholder>
              <w:docPart w:val="F01AE94FDD7E4B21B3BC19E80DA1CDBE"/>
            </w:placeholder>
            <w:showingPlcHdr/>
          </w:sdtPr>
          <w:sdtContent>
            <w:permStart w:id="1131493758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11AF933" w14:textId="0855BBE1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131493758" w:displacedByCustomXml="next"/>
          </w:sdtContent>
        </w:sdt>
      </w:tr>
      <w:tr w:rsidR="00591927" w:rsidRPr="00591927" w14:paraId="3AC647EC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AB051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Title of the study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26027538"/>
            <w:placeholder>
              <w:docPart w:val="64729A14A0504D1B885E10C1A220E671"/>
            </w:placeholder>
            <w:showingPlcHdr/>
          </w:sdtPr>
          <w:sdtContent>
            <w:permStart w:id="337079109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5A2AE5FF" w14:textId="58129FA2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337079109" w:displacedByCustomXml="next"/>
          </w:sdtContent>
        </w:sdt>
      </w:tr>
      <w:tr w:rsidR="00591927" w:rsidRPr="00591927" w14:paraId="2A64C46C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C1EBDE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Protocol numbe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1122956308"/>
            <w:placeholder>
              <w:docPart w:val="3DC4FCB68F9A4121A707AA36F7B80A42"/>
            </w:placeholder>
            <w:showingPlcHdr/>
          </w:sdtPr>
          <w:sdtContent>
            <w:permStart w:id="134611250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1829A43" w14:textId="00A63F24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34611250" w:displacedByCustomXml="next"/>
          </w:sdtContent>
        </w:sdt>
      </w:tr>
      <w:tr w:rsidR="00591927" w:rsidRPr="00591927" w14:paraId="13BD1A7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D03308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Phas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872344237"/>
            <w:placeholder>
              <w:docPart w:val="8CD4A4ED9468438D815ADF7C0F114860"/>
            </w:placeholder>
            <w:showingPlcHdr/>
          </w:sdtPr>
          <w:sdtContent>
            <w:permStart w:id="876164757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C42A4E8" w14:textId="217F38C1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876164757" w:displacedByCustomXml="next"/>
          </w:sdtContent>
        </w:sdt>
      </w:tr>
      <w:tr w:rsidR="00404ADA" w:rsidRPr="00591927" w14:paraId="39616E2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AC49CD" w14:textId="77777777" w:rsidR="00DF15D7" w:rsidRDefault="00404ADA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Type of study </w:t>
            </w:r>
            <w:r w:rsidR="00D5534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(drug, device, non-interventional, IIT)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2059543669"/>
            <w:placeholder>
              <w:docPart w:val="55D2EA1CC9514DBD9D7C553A1F351B21"/>
            </w:placeholder>
            <w:showingPlcHdr/>
          </w:sdtPr>
          <w:sdtContent>
            <w:permStart w:id="1960865898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49814C3" w14:textId="143990FF" w:rsidR="00404ADA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960865898" w:displacedByCustomXml="next"/>
          </w:sdtContent>
        </w:sdt>
      </w:tr>
      <w:tr w:rsidR="00591927" w:rsidRPr="00591927" w14:paraId="2283EC77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CADA67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 xml:space="preserve">Name of the contact person of the principal/CRO: 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1621140533"/>
            <w:placeholder>
              <w:docPart w:val="E96ABB74606F4C019BC6B2723734CE90"/>
            </w:placeholder>
            <w:showingPlcHdr/>
          </w:sdtPr>
          <w:sdtContent>
            <w:permStart w:id="596274293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6298945" w14:textId="0FFEEDE8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596274293" w:displacedByCustomXml="next"/>
          </w:sdtContent>
        </w:sdt>
      </w:tr>
      <w:tr w:rsidR="00591927" w:rsidRPr="00591927" w14:paraId="0986CF96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136740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Telephone number of the contact person of the client/CRO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2113962166"/>
            <w:placeholder>
              <w:docPart w:val="5C0E7BF20C3743E28E4FAD665589F525"/>
            </w:placeholder>
            <w:showingPlcHdr/>
          </w:sdtPr>
          <w:sdtContent>
            <w:permStart w:id="934630399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56CC9CF" w14:textId="5711024E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934630399" w:displacedByCustomXml="next"/>
          </w:sdtContent>
        </w:sdt>
      </w:tr>
      <w:tr w:rsidR="00591927" w:rsidRPr="00591927" w14:paraId="4FD3F871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D6689D" w14:textId="77777777" w:rsidR="00DF15D7" w:rsidRDefault="0000000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59192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hu-HU"/>
              </w:rPr>
              <w:t>E-mail address of the contact person of the client/CRO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id w:val="-1796664008"/>
            <w:placeholder>
              <w:docPart w:val="12A06D48BFA54F3F8693966752C0A117"/>
            </w:placeholder>
            <w:showingPlcHdr/>
          </w:sdtPr>
          <w:sdtContent>
            <w:permStart w:id="451030913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3780E94" w14:textId="0530BBF4" w:rsidR="00591927" w:rsidRPr="00591927" w:rsidRDefault="00BA72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hu-HU"/>
                  </w:rPr>
                </w:pPr>
                <w:r w:rsidRPr="00C76D0B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451030913" w:displacedByCustomXml="next"/>
          </w:sdtContent>
        </w:sdt>
      </w:tr>
    </w:tbl>
    <w:p w14:paraId="11EED521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127310CF" w14:textId="77777777" w:rsidR="00DF15D7" w:rsidRDefault="00000000">
      <w:pPr>
        <w:pStyle w:val="Listaszerbekezds"/>
        <w:numPr>
          <w:ilvl w:val="0"/>
          <w:numId w:val="3"/>
        </w:numPr>
        <w:spacing w:before="360" w:after="24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F044F6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The investigation will require the involvement of service provider(s): </w:t>
      </w:r>
    </w:p>
    <w:p w14:paraId="6358830E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319912410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319912410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Imaging study </w:t>
      </w:r>
    </w:p>
    <w:p w14:paraId="55A89038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704535295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704535295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athology examination </w:t>
      </w:r>
    </w:p>
    <w:p w14:paraId="3EB18FE8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912091637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912091637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Laboratory test </w:t>
      </w:r>
    </w:p>
    <w:p w14:paraId="3CEA8FC6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573258612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573258612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University pharmacy services </w:t>
      </w:r>
    </w:p>
    <w:p w14:paraId="0D9A6644" w14:textId="06200E70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roofErr w:type="spellStart"/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>Name</w:t>
      </w:r>
      <w:proofErr w:type="spellEnd"/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of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other subspecialty/clinic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hu-HU"/>
          </w:rPr>
          <w:id w:val="278065537"/>
          <w:placeholder>
            <w:docPart w:val="3065141A70024B4B8656D95A430B3EE3"/>
          </w:placeholder>
          <w:showingPlcHdr/>
        </w:sdtPr>
        <w:sdtContent>
          <w:permStart w:id="1766926657" w:edGrp="everyone"/>
          <w:r w:rsidR="00BA7277" w:rsidRPr="00C76D0B">
            <w:rPr>
              <w:rStyle w:val="Helyrzszveg"/>
            </w:rPr>
            <w:t>Szöveg beírásához kattintson vagy koppintson ide.</w:t>
          </w:r>
          <w:permEnd w:id="1766926657"/>
        </w:sdtContent>
      </w:sdt>
    </w:p>
    <w:p w14:paraId="7751EF2E" w14:textId="77777777" w:rsidR="00DF15D7" w:rsidRDefault="00000000">
      <w:pPr>
        <w:spacing w:before="120" w:after="12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</w:t>
      </w:r>
      <w:proofErr w:type="spellStart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planned</w:t>
      </w:r>
      <w:proofErr w:type="spellEnd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duration</w:t>
      </w:r>
      <w:proofErr w:type="spellEnd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of the study: </w:t>
      </w:r>
    </w:p>
    <w:p w14:paraId="1D51A58F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(Planned) date of submission of the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OGYÉI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licence application:</w:t>
      </w:r>
    </w:p>
    <w:p w14:paraId="60491D83" w14:textId="77777777" w:rsidR="00DF15D7" w:rsidRDefault="00811990">
      <w:pPr>
        <w:spacing w:before="120"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Number of patients planned for clinic:</w:t>
      </w:r>
    </w:p>
    <w:p w14:paraId="6FFE1E20" w14:textId="77777777" w:rsidR="00DF15D7" w:rsidRDefault="00000000">
      <w:pPr>
        <w:pStyle w:val="Listaszerbekezds"/>
        <w:numPr>
          <w:ilvl w:val="0"/>
          <w:numId w:val="3"/>
        </w:numPr>
        <w:spacing w:before="720" w:after="24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F044F6">
        <w:rPr>
          <w:rFonts w:ascii="Times New Roman" w:eastAsia="Times New Roman" w:hAnsi="Times New Roman" w:cs="Times New Roman"/>
          <w:b/>
          <w:bCs/>
          <w:sz w:val="28"/>
          <w:szCs w:val="28"/>
          <w:lang w:eastAsia="hu-HU"/>
        </w:rPr>
        <w:t>Declaration by the Principal Investigator</w:t>
      </w:r>
      <w:r w:rsidRPr="00F044F6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(Select the appropriate section!) </w:t>
      </w:r>
    </w:p>
    <w:p w14:paraId="02D6B547" w14:textId="77777777" w:rsidR="00DF15D7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214342265" w:edGrp="everyone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] </w:t>
      </w:r>
      <w:permEnd w:id="1214342265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material and personnel conditions for the study are fully available at the clinic, so no additional collaborator is required.  </w:t>
      </w:r>
    </w:p>
    <w:p w14:paraId="01F51DD1" w14:textId="38D0EB24" w:rsidR="00DF15D7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745450224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745450224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Universit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blo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coordina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assista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requir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:</w:t>
      </w:r>
      <w:r w:rsidR="00BA727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hu-HU"/>
          </w:rPr>
          <w:id w:val="-848720629"/>
          <w:placeholder>
            <w:docPart w:val="6EFCDEDBB9364228BF3D04838B2CE8AE"/>
          </w:placeholder>
          <w:showingPlcHdr/>
        </w:sdtPr>
        <w:sdtContent>
          <w:permStart w:id="1843274760" w:edGrp="everyone"/>
          <w:r w:rsidR="00BA7277" w:rsidRPr="00C76D0B">
            <w:rPr>
              <w:rStyle w:val="Helyrzszveg"/>
            </w:rPr>
            <w:t>Szöveg beírásához kattintson vagy koppintson ide.</w:t>
          </w:r>
          <w:permEnd w:id="1843274760"/>
        </w:sdtContent>
      </w:sdt>
    </w:p>
    <w:p w14:paraId="30F76033" w14:textId="77777777" w:rsidR="00BA7277" w:rsidRDefault="00000000" w:rsidP="00BA727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104443157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The material and personnel conditions for the study are not fully available at the clinic, so </w:t>
      </w:r>
      <w:permEnd w:id="1104443157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dditional collaborators are needed. Name and function of external collaborator: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hu-HU"/>
          </w:rPr>
          <w:id w:val="948978772"/>
          <w:placeholder>
            <w:docPart w:val="9BC8646D07D84FBA93F42E8CAF2F4654"/>
          </w:placeholder>
          <w:showingPlcHdr/>
        </w:sdtPr>
        <w:sdtContent>
          <w:permStart w:id="1536905043" w:edGrp="everyone"/>
          <w:r w:rsidR="00BA7277" w:rsidRPr="00C76D0B">
            <w:rPr>
              <w:rStyle w:val="Helyrzszveg"/>
            </w:rPr>
            <w:t>Szöveg beírásához kattintson vagy koppintson ide.</w:t>
          </w:r>
          <w:permEnd w:id="1536905043"/>
        </w:sdtContent>
      </w:sdt>
      <w:r w:rsidR="00BA7277"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27053EF5" w14:textId="03280292" w:rsidR="00DF15D7" w:rsidRDefault="00000000" w:rsidP="00BA727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394474456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lastRenderedPageBreak/>
        <w:t xml:space="preserve">[ ] </w:t>
      </w:r>
      <w:permEnd w:id="394474456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stud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is low-cost, so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cost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er patient enrolled is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less than 12%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total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y fee revenue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per patient.</w:t>
      </w:r>
    </w:p>
    <w:p w14:paraId="0F4D163F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1136278509" w:edGrp="everyone"/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1136278509"/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</w:t>
      </w:r>
      <w:r w:rsidRPr="000B25CB">
        <w:rPr>
          <w:rFonts w:ascii="Times New Roman" w:eastAsia="Times New Roman" w:hAnsi="Times New Roman" w:cs="Times New Roman"/>
          <w:sz w:val="24"/>
          <w:szCs w:val="24"/>
          <w:lang w:eastAsia="hu-HU"/>
        </w:rPr>
        <w:t>study involves high-cost diagnostic or therapeutic procedures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, so </w:t>
      </w:r>
      <w:r w:rsidRPr="005E347F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cost </w:t>
      </w:r>
      <w:r w:rsidRPr="005E347F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er patient included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exceeds 12% </w:t>
      </w:r>
      <w:r w:rsidRPr="005E347F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total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y fee revenue </w:t>
      </w:r>
      <w:r>
        <w:rPr>
          <w:rFonts w:ascii="Times New Roman" w:eastAsia="Times New Roman" w:hAnsi="Times New Roman" w:cs="Times New Roman"/>
          <w:sz w:val="24"/>
          <w:szCs w:val="24"/>
          <w:lang w:eastAsia="hu-HU"/>
        </w:rPr>
        <w:t>per patient.</w:t>
      </w:r>
    </w:p>
    <w:p w14:paraId="1B5B2F2E" w14:textId="77777777" w:rsidR="00DF15D7" w:rsidRDefault="00000000">
      <w:pPr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2033876723" w:edGrp="everyone"/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2033876723"/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study involves low-cost diagnostic or therapeutic procedures (the per-patient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cost of the study,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excluding staff costs, is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less than 12% of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total per-patient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fee income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), but the institutional part of the study is intended to cover additional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aff </w:t>
      </w:r>
      <w:r w:rsidRPr="0074058F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costs. </w:t>
      </w:r>
    </w:p>
    <w:p w14:paraId="142DA558" w14:textId="77777777" w:rsidR="00DF15D7" w:rsidRDefault="00000000">
      <w:pPr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ermStart w:id="617840235" w:edGrp="everyone"/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[ ] </w:t>
      </w:r>
      <w:permEnd w:id="617840235"/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study involves high-cost diagnostic or therapeutic procedures, so the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out-of-pocket costs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er patient included, excluding personnel costs,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exceed 12% of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he total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study fee revenue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per patient. The institutional share of the out-of-pocket costs </w:t>
      </w:r>
      <w:r w:rsidRPr="0074058F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is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intended to cover </w:t>
      </w:r>
      <w:r w:rsidRPr="004E1B21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personnel costs in </w:t>
      </w:r>
      <w:r w:rsidRPr="004E1B21">
        <w:rPr>
          <w:rFonts w:ascii="Times New Roman" w:eastAsia="Times New Roman" w:hAnsi="Times New Roman" w:cs="Times New Roman"/>
          <w:sz w:val="24"/>
          <w:szCs w:val="24"/>
          <w:lang w:eastAsia="hu-HU"/>
        </w:rPr>
        <w:t>addition to the out-of-pocket costs.</w:t>
      </w:r>
    </w:p>
    <w:p w14:paraId="362CEC33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46E2216" w14:textId="3916D578" w:rsidR="00DF15D7" w:rsidRDefault="000000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Budapest,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hu-HU"/>
          </w:rPr>
          <w:id w:val="-858114986"/>
          <w:placeholder>
            <w:docPart w:val="A46D4E1BF98C48348B3AA3AF4B34A309"/>
          </w:placeholder>
          <w:showingPlcHdr/>
        </w:sdtPr>
        <w:sdtContent>
          <w:permStart w:id="330175432" w:edGrp="everyone"/>
          <w:r w:rsidR="00BA7277" w:rsidRPr="00C76D0B">
            <w:rPr>
              <w:rStyle w:val="Helyrzszveg"/>
            </w:rPr>
            <w:t>Szöveg beírásához kattintson vagy koppintson ide.</w:t>
          </w:r>
          <w:permEnd w:id="330175432"/>
        </w:sdtContent>
      </w:sdt>
      <w:r w:rsidR="00BA7277"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14:paraId="401EA3B9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27BC240" w14:textId="77777777" w:rsidR="00DF15D7" w:rsidRDefault="00000000">
      <w:pPr>
        <w:spacing w:before="720"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>.................................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............................................  </w:t>
      </w:r>
    </w:p>
    <w:p w14:paraId="10D80D7C" w14:textId="77777777" w:rsidR="00DF15D7" w:rsidRDefault="00000000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Clinical Director </w:t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="00771A4B">
        <w:rPr>
          <w:rFonts w:ascii="Times New Roman" w:eastAsia="Times New Roman" w:hAnsi="Times New Roman" w:cs="Times New Roman"/>
          <w:sz w:val="24"/>
          <w:szCs w:val="24"/>
          <w:lang w:eastAsia="hu-HU"/>
        </w:rPr>
        <w:tab/>
      </w: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Head of Investigation </w:t>
      </w:r>
    </w:p>
    <w:p w14:paraId="4B8A07D1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91927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(if not the Principal Investigator) </w:t>
      </w:r>
    </w:p>
    <w:p w14:paraId="095AB87E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78646BE6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  <w:r w:rsidRPr="00A901F5">
        <w:rPr>
          <w:rFonts w:ascii="Times New Roman" w:eastAsia="Times New Roman" w:hAnsi="Times New Roman" w:cs="Times New Roman"/>
          <w:sz w:val="16"/>
          <w:szCs w:val="16"/>
          <w:lang w:eastAsia="hu-HU"/>
        </w:rPr>
        <w:t xml:space="preserve">A synopsis of the study in Hungarian must be attached to this registration application.  </w:t>
      </w:r>
    </w:p>
    <w:p w14:paraId="3F8C4440" w14:textId="77777777" w:rsidR="00DF15D7" w:rsidRDefault="0000000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6"/>
          <w:szCs w:val="16"/>
          <w:lang w:eastAsia="hu-HU"/>
        </w:rPr>
      </w:pPr>
      <w:r w:rsidRPr="00A901F5">
        <w:rPr>
          <w:rFonts w:ascii="Times New Roman" w:eastAsia="Times New Roman" w:hAnsi="Times New Roman" w:cs="Times New Roman"/>
          <w:sz w:val="16"/>
          <w:szCs w:val="16"/>
          <w:lang w:eastAsia="hu-HU"/>
        </w:rPr>
        <w:t xml:space="preserve">The completed and signed registration form must be sent electronically in PDF format to </w:t>
      </w:r>
      <w:hyperlink r:id="rId10" w:history="1">
        <w:r w:rsidR="00A242CE" w:rsidRPr="00A901F5">
          <w:rPr>
            <w:rStyle w:val="Hiperhivatkozs"/>
            <w:rFonts w:ascii="Times New Roman" w:hAnsi="Times New Roman" w:cs="Times New Roman"/>
            <w:sz w:val="16"/>
            <w:szCs w:val="16"/>
          </w:rPr>
          <w:t>klinikaikutatas@semmelweis-univ.hu.</w:t>
        </w:r>
      </w:hyperlink>
    </w:p>
    <w:sectPr w:rsidR="00DF15D7" w:rsidSect="00811990">
      <w:headerReference w:type="default" r:id="rId11"/>
      <w:footerReference w:type="default" r:id="rId12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1C3D8" w14:textId="77777777" w:rsidR="000F68F7" w:rsidRDefault="000F68F7" w:rsidP="00811990">
      <w:pPr>
        <w:spacing w:after="0" w:line="240" w:lineRule="auto"/>
      </w:pPr>
      <w:r>
        <w:separator/>
      </w:r>
    </w:p>
  </w:endnote>
  <w:endnote w:type="continuationSeparator" w:id="0">
    <w:p w14:paraId="71FD6404" w14:textId="77777777" w:rsidR="000F68F7" w:rsidRDefault="000F68F7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ED439" w14:textId="77777777" w:rsidR="00DF15D7" w:rsidRDefault="00000000">
    <w:pPr>
      <w:pStyle w:val="llb"/>
    </w:pPr>
    <w:r>
      <w:t xml:space="preserve">Version number: </w:t>
    </w:r>
    <w:r w:rsidR="00EA40FD">
      <w:t>V2/202211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999CB" w14:textId="77777777" w:rsidR="000F68F7" w:rsidRDefault="000F68F7" w:rsidP="00811990">
      <w:pPr>
        <w:spacing w:after="0" w:line="240" w:lineRule="auto"/>
      </w:pPr>
      <w:r>
        <w:separator/>
      </w:r>
    </w:p>
  </w:footnote>
  <w:footnote w:type="continuationSeparator" w:id="0">
    <w:p w14:paraId="26F2C37C" w14:textId="77777777" w:rsidR="000F68F7" w:rsidRDefault="000F68F7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674A9" w14:textId="77777777" w:rsidR="00DF15D7" w:rsidRDefault="00000000">
    <w:pPr>
      <w:pStyle w:val="lfej"/>
      <w:rPr>
        <w:rFonts w:ascii="Times New Roman" w:hAnsi="Times New Roman" w:cs="Times New Roman"/>
        <w:i/>
      </w:rPr>
    </w:pPr>
    <w:r w:rsidRPr="008148A8">
      <w:rPr>
        <w:rFonts w:ascii="Times New Roman" w:hAnsi="Times New Roman" w:cs="Times New Roman"/>
        <w:i/>
      </w:rPr>
      <w:t>Regulations for clinical research trials</w:t>
    </w:r>
  </w:p>
  <w:p w14:paraId="2956440C" w14:textId="77777777" w:rsidR="003458D4" w:rsidRDefault="003458D4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6DF1"/>
    <w:multiLevelType w:val="hybridMultilevel"/>
    <w:tmpl w:val="2B140218"/>
    <w:lvl w:ilvl="0" w:tplc="813A2BD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217261">
    <w:abstractNumId w:val="1"/>
  </w:num>
  <w:num w:numId="2" w16cid:durableId="649555996">
    <w:abstractNumId w:val="2"/>
  </w:num>
  <w:num w:numId="3" w16cid:durableId="82832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 w:cryptProviderType="rsaAES" w:cryptAlgorithmClass="hash" w:cryptAlgorithmType="typeAny" w:cryptAlgorithmSid="14" w:cryptSpinCount="100000" w:hash="SNml340HuBSsEMkl0O4HilTinM7Y/y8yyGjUcYKgpPHPCk6Wui02h2sGmLaFUfE+hdfNh+2OZAzJJ2I6oP1X3g==" w:salt="6rZgGs73WvWQ308Wj1+tL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DE1MDC0NLcwNTdX0lEKTi0uzszPAykwrAUA29BGxiwAAAA="/>
  </w:docVars>
  <w:rsids>
    <w:rsidRoot w:val="00FF67D3"/>
    <w:rsid w:val="00081DFC"/>
    <w:rsid w:val="00087C5D"/>
    <w:rsid w:val="00097F98"/>
    <w:rsid w:val="000B25CB"/>
    <w:rsid w:val="000C5FAE"/>
    <w:rsid w:val="000E6EAA"/>
    <w:rsid w:val="000F68F7"/>
    <w:rsid w:val="00167C96"/>
    <w:rsid w:val="00177692"/>
    <w:rsid w:val="00190409"/>
    <w:rsid w:val="0019095C"/>
    <w:rsid w:val="001F0070"/>
    <w:rsid w:val="002B2D9C"/>
    <w:rsid w:val="002F37F3"/>
    <w:rsid w:val="003407E5"/>
    <w:rsid w:val="003458D4"/>
    <w:rsid w:val="003A3536"/>
    <w:rsid w:val="00404ADA"/>
    <w:rsid w:val="00446129"/>
    <w:rsid w:val="00491A4D"/>
    <w:rsid w:val="004E1B21"/>
    <w:rsid w:val="0056482D"/>
    <w:rsid w:val="00582524"/>
    <w:rsid w:val="005879FA"/>
    <w:rsid w:val="00591927"/>
    <w:rsid w:val="005E347F"/>
    <w:rsid w:val="006235D3"/>
    <w:rsid w:val="00623BF8"/>
    <w:rsid w:val="00627E73"/>
    <w:rsid w:val="006D664F"/>
    <w:rsid w:val="00720709"/>
    <w:rsid w:val="0074058F"/>
    <w:rsid w:val="00771A4B"/>
    <w:rsid w:val="00776646"/>
    <w:rsid w:val="007D689B"/>
    <w:rsid w:val="00811990"/>
    <w:rsid w:val="00815245"/>
    <w:rsid w:val="00844FD1"/>
    <w:rsid w:val="00925F8F"/>
    <w:rsid w:val="00927698"/>
    <w:rsid w:val="009B087F"/>
    <w:rsid w:val="009E5B24"/>
    <w:rsid w:val="00A23DFE"/>
    <w:rsid w:val="00A242CE"/>
    <w:rsid w:val="00A46B18"/>
    <w:rsid w:val="00A57F33"/>
    <w:rsid w:val="00A901F5"/>
    <w:rsid w:val="00AD7280"/>
    <w:rsid w:val="00B40CED"/>
    <w:rsid w:val="00B41C9A"/>
    <w:rsid w:val="00BA7277"/>
    <w:rsid w:val="00CA7E79"/>
    <w:rsid w:val="00D55346"/>
    <w:rsid w:val="00D83F08"/>
    <w:rsid w:val="00DE3368"/>
    <w:rsid w:val="00DF15D7"/>
    <w:rsid w:val="00E66743"/>
    <w:rsid w:val="00E72FD7"/>
    <w:rsid w:val="00EA40FD"/>
    <w:rsid w:val="00EA6C73"/>
    <w:rsid w:val="00EB295B"/>
    <w:rsid w:val="00EC0802"/>
    <w:rsid w:val="00F044F6"/>
    <w:rsid w:val="00F24268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C5604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BA72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klinikaikutatas@semmelweis-univ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C039B5D-DB7C-4D6A-B6C4-7766CF1D8933}"/>
      </w:docPartPr>
      <w:docPartBody>
        <w:p w:rsidR="00000000" w:rsidRDefault="00DB4D73"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1ACE064195004F9FAD4BF2A737170B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3135D79-36DC-4E1C-919C-EEC50CC5B3CC}"/>
      </w:docPartPr>
      <w:docPartBody>
        <w:p w:rsidR="00000000" w:rsidRDefault="00DB4D73" w:rsidP="00DB4D73">
          <w:pPr>
            <w:pStyle w:val="1ACE064195004F9FAD4BF2A737170B8F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DB6D417C9294719AB426767D99087B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0CEC22B-ABC5-4C38-A391-3C8B006CF83C}"/>
      </w:docPartPr>
      <w:docPartBody>
        <w:p w:rsidR="00000000" w:rsidRDefault="00DB4D73" w:rsidP="00DB4D73">
          <w:pPr>
            <w:pStyle w:val="FDB6D417C9294719AB426767D99087BC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978AB617E63476FB977A30C088BA15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D7AF789-41CD-49A6-91A3-F31C7EFD74D7}"/>
      </w:docPartPr>
      <w:docPartBody>
        <w:p w:rsidR="00000000" w:rsidRDefault="00DB4D73" w:rsidP="00DB4D73">
          <w:pPr>
            <w:pStyle w:val="E978AB617E63476FB977A30C088BA15B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2D69DFC8CAE4EA682B6F13A18012F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B5017E0-D673-49AE-9AAF-CDA30AF3C823}"/>
      </w:docPartPr>
      <w:docPartBody>
        <w:p w:rsidR="00000000" w:rsidRDefault="00DB4D73" w:rsidP="00DB4D73">
          <w:pPr>
            <w:pStyle w:val="E2D69DFC8CAE4EA682B6F13A18012FD4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01AE94FDD7E4B21B3BC19E80DA1CDB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3AFEDDC-62F1-449F-BB5E-138FAB39EA13}"/>
      </w:docPartPr>
      <w:docPartBody>
        <w:p w:rsidR="00000000" w:rsidRDefault="00DB4D73" w:rsidP="00DB4D73">
          <w:pPr>
            <w:pStyle w:val="F01AE94FDD7E4B21B3BC19E80DA1CDBE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64729A14A0504D1B885E10C1A220E67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C8FA750-BB7D-4AE1-A5A6-D7EE52A554FD}"/>
      </w:docPartPr>
      <w:docPartBody>
        <w:p w:rsidR="00000000" w:rsidRDefault="00DB4D73" w:rsidP="00DB4D73">
          <w:pPr>
            <w:pStyle w:val="64729A14A0504D1B885E10C1A220E671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DC4FCB68F9A4121A707AA36F7B80A4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DD795FE-28E7-46EC-A462-B688B3733346}"/>
      </w:docPartPr>
      <w:docPartBody>
        <w:p w:rsidR="00000000" w:rsidRDefault="00DB4D73" w:rsidP="00DB4D73">
          <w:pPr>
            <w:pStyle w:val="3DC4FCB68F9A4121A707AA36F7B80A42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8CD4A4ED9468438D815ADF7C0F11486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451EDF8-B23A-4355-B604-05C9428AB4DF}"/>
      </w:docPartPr>
      <w:docPartBody>
        <w:p w:rsidR="00000000" w:rsidRDefault="00DB4D73" w:rsidP="00DB4D73">
          <w:pPr>
            <w:pStyle w:val="8CD4A4ED9468438D815ADF7C0F114860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5D2EA1CC9514DBD9D7C553A1F351B2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EF5D0E4-7022-46FC-BDAC-887AFDE78DCF}"/>
      </w:docPartPr>
      <w:docPartBody>
        <w:p w:rsidR="00000000" w:rsidRDefault="00DB4D73" w:rsidP="00DB4D73">
          <w:pPr>
            <w:pStyle w:val="55D2EA1CC9514DBD9D7C553A1F351B21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96ABB74606F4C019BC6B2723734CE9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E718184-4609-47B1-ACCB-F461F407355E}"/>
      </w:docPartPr>
      <w:docPartBody>
        <w:p w:rsidR="00000000" w:rsidRDefault="00DB4D73" w:rsidP="00DB4D73">
          <w:pPr>
            <w:pStyle w:val="E96ABB74606F4C019BC6B2723734CE90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C0E7BF20C3743E28E4FAD665589F52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D80B97C-0160-4657-9E76-4738F01CD8AF}"/>
      </w:docPartPr>
      <w:docPartBody>
        <w:p w:rsidR="00000000" w:rsidRDefault="00DB4D73" w:rsidP="00DB4D73">
          <w:pPr>
            <w:pStyle w:val="5C0E7BF20C3743E28E4FAD665589F525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12A06D48BFA54F3F8693966752C0A11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688C377-3770-4628-A4EC-7F7BA1DEF2FA}"/>
      </w:docPartPr>
      <w:docPartBody>
        <w:p w:rsidR="00000000" w:rsidRDefault="00DB4D73" w:rsidP="00DB4D73">
          <w:pPr>
            <w:pStyle w:val="12A06D48BFA54F3F8693966752C0A117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065141A70024B4B8656D95A430B3EE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A960094-6840-4628-A422-BB592127C8F1}"/>
      </w:docPartPr>
      <w:docPartBody>
        <w:p w:rsidR="00000000" w:rsidRDefault="00DB4D73" w:rsidP="00DB4D73">
          <w:pPr>
            <w:pStyle w:val="3065141A70024B4B8656D95A430B3EE3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6EFCDEDBB9364228BF3D04838B2CE8A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37C22C5-701C-4188-992D-A1EBA8CC0036}"/>
      </w:docPartPr>
      <w:docPartBody>
        <w:p w:rsidR="00000000" w:rsidRDefault="00DB4D73" w:rsidP="00DB4D73">
          <w:pPr>
            <w:pStyle w:val="6EFCDEDBB9364228BF3D04838B2CE8AE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BC8646D07D84FBA93F42E8CAF2F465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4C91E1C-6D24-4343-B42B-B545FFC04259}"/>
      </w:docPartPr>
      <w:docPartBody>
        <w:p w:rsidR="00000000" w:rsidRDefault="00DB4D73" w:rsidP="00DB4D73">
          <w:pPr>
            <w:pStyle w:val="9BC8646D07D84FBA93F42E8CAF2F4654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A46D4E1BF98C48348B3AA3AF4B34A30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0E1202-B832-4B02-8B08-33F99DF9FB2C}"/>
      </w:docPartPr>
      <w:docPartBody>
        <w:p w:rsidR="00000000" w:rsidRDefault="00DB4D73" w:rsidP="00DB4D73">
          <w:pPr>
            <w:pStyle w:val="A46D4E1BF98C48348B3AA3AF4B34A309"/>
          </w:pPr>
          <w:r w:rsidRPr="00C76D0B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4D73"/>
    <w:rsid w:val="00DB4D73"/>
    <w:rsid w:val="00F22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DB4D73"/>
    <w:rPr>
      <w:color w:val="808080"/>
    </w:rPr>
  </w:style>
  <w:style w:type="paragraph" w:customStyle="1" w:styleId="1ACE064195004F9FAD4BF2A737170B8F">
    <w:name w:val="1ACE064195004F9FAD4BF2A737170B8F"/>
    <w:rsid w:val="00DB4D73"/>
  </w:style>
  <w:style w:type="paragraph" w:customStyle="1" w:styleId="FDB6D417C9294719AB426767D99087BC">
    <w:name w:val="FDB6D417C9294719AB426767D99087BC"/>
    <w:rsid w:val="00DB4D73"/>
  </w:style>
  <w:style w:type="paragraph" w:customStyle="1" w:styleId="E978AB617E63476FB977A30C088BA15B">
    <w:name w:val="E978AB617E63476FB977A30C088BA15B"/>
    <w:rsid w:val="00DB4D73"/>
  </w:style>
  <w:style w:type="paragraph" w:customStyle="1" w:styleId="E2D69DFC8CAE4EA682B6F13A18012FD4">
    <w:name w:val="E2D69DFC8CAE4EA682B6F13A18012FD4"/>
    <w:rsid w:val="00DB4D73"/>
  </w:style>
  <w:style w:type="paragraph" w:customStyle="1" w:styleId="F01AE94FDD7E4B21B3BC19E80DA1CDBE">
    <w:name w:val="F01AE94FDD7E4B21B3BC19E80DA1CDBE"/>
    <w:rsid w:val="00DB4D73"/>
  </w:style>
  <w:style w:type="paragraph" w:customStyle="1" w:styleId="64729A14A0504D1B885E10C1A220E671">
    <w:name w:val="64729A14A0504D1B885E10C1A220E671"/>
    <w:rsid w:val="00DB4D73"/>
  </w:style>
  <w:style w:type="paragraph" w:customStyle="1" w:styleId="3DC4FCB68F9A4121A707AA36F7B80A42">
    <w:name w:val="3DC4FCB68F9A4121A707AA36F7B80A42"/>
    <w:rsid w:val="00DB4D73"/>
  </w:style>
  <w:style w:type="paragraph" w:customStyle="1" w:styleId="8CD4A4ED9468438D815ADF7C0F114860">
    <w:name w:val="8CD4A4ED9468438D815ADF7C0F114860"/>
    <w:rsid w:val="00DB4D73"/>
  </w:style>
  <w:style w:type="paragraph" w:customStyle="1" w:styleId="55D2EA1CC9514DBD9D7C553A1F351B21">
    <w:name w:val="55D2EA1CC9514DBD9D7C553A1F351B21"/>
    <w:rsid w:val="00DB4D73"/>
  </w:style>
  <w:style w:type="paragraph" w:customStyle="1" w:styleId="E96ABB74606F4C019BC6B2723734CE90">
    <w:name w:val="E96ABB74606F4C019BC6B2723734CE90"/>
    <w:rsid w:val="00DB4D73"/>
  </w:style>
  <w:style w:type="paragraph" w:customStyle="1" w:styleId="5C0E7BF20C3743E28E4FAD665589F525">
    <w:name w:val="5C0E7BF20C3743E28E4FAD665589F525"/>
    <w:rsid w:val="00DB4D73"/>
  </w:style>
  <w:style w:type="paragraph" w:customStyle="1" w:styleId="12A06D48BFA54F3F8693966752C0A117">
    <w:name w:val="12A06D48BFA54F3F8693966752C0A117"/>
    <w:rsid w:val="00DB4D73"/>
  </w:style>
  <w:style w:type="paragraph" w:customStyle="1" w:styleId="3065141A70024B4B8656D95A430B3EE3">
    <w:name w:val="3065141A70024B4B8656D95A430B3EE3"/>
    <w:rsid w:val="00DB4D73"/>
  </w:style>
  <w:style w:type="paragraph" w:customStyle="1" w:styleId="6EFCDEDBB9364228BF3D04838B2CE8AE">
    <w:name w:val="6EFCDEDBB9364228BF3D04838B2CE8AE"/>
    <w:rsid w:val="00DB4D73"/>
  </w:style>
  <w:style w:type="paragraph" w:customStyle="1" w:styleId="9BC8646D07D84FBA93F42E8CAF2F4654">
    <w:name w:val="9BC8646D07D84FBA93F42E8CAF2F4654"/>
    <w:rsid w:val="00DB4D73"/>
  </w:style>
  <w:style w:type="paragraph" w:customStyle="1" w:styleId="A46D4E1BF98C48348B3AA3AF4B34A309">
    <w:name w:val="A46D4E1BF98C48348B3AA3AF4B34A309"/>
    <w:rsid w:val="00DB4D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1</Words>
  <Characters>3047</Characters>
  <Application>Microsoft Office Word</Application>
  <DocSecurity>8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>, docId:6E1D9584349F48D7C76C7A74D49DE442</cp:keywords>
  <dc:description/>
  <cp:lastModifiedBy>Omrai Amarilla</cp:lastModifiedBy>
  <cp:revision>4</cp:revision>
  <cp:lastPrinted>2022-12-05T12:37:00Z</cp:lastPrinted>
  <dcterms:created xsi:type="dcterms:W3CDTF">2022-12-04T05:15:00Z</dcterms:created>
  <dcterms:modified xsi:type="dcterms:W3CDTF">2022-12-0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